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5" w:name="plumber-cover-letter-for-china-guangzhou"/>
    <w:p>
      <w:pPr>
        <w:pStyle w:val="Heading1"/>
      </w:pPr>
      <w:r>
        <w:t xml:space="preserve">Plumber Cover Letter for China Guangzhou</w:t>
      </w:r>
    </w:p>
    <w:p>
      <w:pPr>
        <w:pStyle w:val="FirstParagraph"/>
      </w:pPr>
      <w:r>
        <w:t xml:space="preserve">Dear [Hiring Manager's Name],</w:t>
      </w:r>
    </w:p>
    <w:p>
      <w:pPr>
        <w:pStyle w:val="BodyText"/>
      </w:pPr>
      <w:r>
        <w:t xml:space="preserve">I am writing to express my sincere interest in the plumber position at your esteemed organization in Guangzhou, China. As a seasoned and certified professional in the plumbing industry, I am eager to contribute my expertise, technical skills, and commitment to excellence to meet the growing demands of infrastructure development and residential services in this dynamic city. This Cover Letter outlines my qualifications as a Plumber and why I believe I am an ideal candidate for this opportunity in China Guangzhou.</w:t>
      </w:r>
    </w:p>
    <w:bookmarkStart w:id="20" w:name="professional-background-as-a-plumber"/>
    <w:p>
      <w:pPr>
        <w:pStyle w:val="Heading2"/>
      </w:pPr>
      <w:r>
        <w:t xml:space="preserve">Professional Background as a Plumber</w:t>
      </w:r>
    </w:p>
    <w:p>
      <w:pPr>
        <w:pStyle w:val="FirstParagraph"/>
      </w:pPr>
      <w:r>
        <w:t xml:space="preserve">With over [X years] of experience in the plumbing field, I have developed a comprehensive understanding of both residential and commercial plumbing systems. My career has taken me through diverse environments, from small-scale home repairs to large-scale industrial projects, equipping me with the adaptability and technical proficiency required to excel in any setting. As a Plumber, I am proficient in installing, maintaining, and repairing water supply lines, drainage systems, heating units, and sanitation fixtures. My work is guided by a strong commitment to safety standards and customer satisfaction.</w:t>
      </w:r>
    </w:p>
    <w:p>
      <w:pPr>
        <w:pStyle w:val="BodyText"/>
      </w:pPr>
      <w:r>
        <w:t xml:space="preserve">One of my key strengths lies in my ability to diagnose complex plumbing issues efficiently. Whether it’s identifying leaks in a high-rise building or troubleshooting faulty water pressure systems, I approach every challenge with precision and care. My training includes certifications in [mention specific certifications, e.g., "CSP (Certified Solar Professional)" or "Gasfitting Safety Standards"], which have further enhanced my credibility and skill set. I also stay updated on the latest advancements in plumbing technology, such as smart water management systems and eco-friendly solutions, to ensure my services meet modern demands.</w:t>
      </w:r>
    </w:p>
    <w:bookmarkEnd w:id="20"/>
    <w:bookmarkStart w:id="21" w:name="Xb151305d0ccb7d428248da7a6b2d330161aaf66"/>
    <w:p>
      <w:pPr>
        <w:pStyle w:val="Heading2"/>
      </w:pPr>
      <w:r>
        <w:t xml:space="preserve">Understanding of China Guangzhou's Market Needs</w:t>
      </w:r>
    </w:p>
    <w:p>
      <w:pPr>
        <w:pStyle w:val="FirstParagraph"/>
      </w:pPr>
      <w:r>
        <w:t xml:space="preserve">China Guangzhou is a city renowned for its rapid urbanization, bustling construction sector, and expanding residential and commercial real estate. As a Plumber with experience in diverse markets, I understand the unique challenges and opportunities that come with working in such a vibrant environment. Guangzhou’s infrastructure projects, including high-rise developments and public utilities, require skilled professionals who can deliver reliable solutions under tight deadlines.</w:t>
      </w:r>
    </w:p>
    <w:p>
      <w:pPr>
        <w:pStyle w:val="BodyText"/>
      </w:pPr>
      <w:r>
        <w:t xml:space="preserve">What sets me apart is my ability to adapt to local building codes and standards. I am familiar with the regulations governing plumbing systems in China, including compliance with municipal water supply guidelines and environmental sustainability practices. For instance, Guangzhou has been increasingly prioritizing energy-efficient water systems, and my expertise in installing low-flow fixtures and rainwater recycling systems aligns perfectly with these initiatives. This understanding ensures that my work not only meets technical requirements but also contributes to the city’s broader goals of sustainable development.</w:t>
      </w:r>
    </w:p>
    <w:bookmarkEnd w:id="21"/>
    <w:bookmarkStart w:id="22" w:name="why-choose-me-as-your-plumber"/>
    <w:p>
      <w:pPr>
        <w:pStyle w:val="Heading2"/>
      </w:pPr>
      <w:r>
        <w:t xml:space="preserve">Why Choose Me as Your Plumber?</w:t>
      </w:r>
    </w:p>
    <w:p>
      <w:pPr>
        <w:pStyle w:val="FirstParagraph"/>
      </w:pPr>
      <w:r>
        <w:t xml:space="preserve">My dedication to quality workmanship, attention to detail, and strong communication skills make me an asset to any team. As a Plumber, I prioritize transparency with clients, ensuring that they are fully informed about the scope of work, potential risks, and cost estimates. In Guangzhou’s competitive market, where trust and reliability are paramount, I strive to build long-term relationships by delivering consistent results.</w:t>
      </w:r>
    </w:p>
    <w:p>
      <w:pPr>
        <w:pStyle w:val="BodyText"/>
      </w:pPr>
      <w:r>
        <w:t xml:space="preserve">Additionally, my experience working in multicultural environments has prepared me to collaborate effectively with local contractors, engineers, and community members. I am confident in my ability to navigate cultural nuances while maintaining professionalism. For example, during a previous project in [previous location], I worked alongside Chinese engineers to integrate traditional and modern plumbing techniques, which resulted in a 20% improvement in system efficiency. This adaptability is crucial for success in China Guangzhou’s ever-evolving construction landscape.</w:t>
      </w:r>
    </w:p>
    <w:bookmarkEnd w:id="22"/>
    <w:bookmarkStart w:id="23" w:name="commitment-to-excellence"/>
    <w:p>
      <w:pPr>
        <w:pStyle w:val="Heading2"/>
      </w:pPr>
      <w:r>
        <w:t xml:space="preserve">Commitment to Excellence</w:t>
      </w:r>
    </w:p>
    <w:p>
      <w:pPr>
        <w:pStyle w:val="FirstParagraph"/>
      </w:pPr>
      <w:r>
        <w:t xml:space="preserve">I am particularly drawn to the opportunity of working as a Plumber in China Guangzhou because of the city’s reputation for innovation and growth. I am eager to contribute my skills to projects that align with Guangzhou’s vision of modernization while adhering to the highest standards of safety and quality. Whether it’s repairing aging infrastructure or installing cutting-edge plumbing systems, I am passionate about ensuring that every task is completed with precision and care.</w:t>
      </w:r>
    </w:p>
    <w:p>
      <w:pPr>
        <w:pStyle w:val="BodyText"/>
      </w:pPr>
      <w:r>
        <w:t xml:space="preserve">Furthermore, I am committed to continuous learning. I regularly attend workshops on advanced plumbing techniques and participate in industry forums to stay ahead of trends. This proactive approach ensures that I can offer solutions that are not only effective but also future-proof, addressing the evolving needs of Guangzhou’s residents and businesses.</w:t>
      </w:r>
    </w:p>
    <w:bookmarkEnd w:id="23"/>
    <w:bookmarkStart w:id="24" w:name="conclusion"/>
    <w:p>
      <w:pPr>
        <w:pStyle w:val="Heading2"/>
      </w:pPr>
      <w:r>
        <w:t xml:space="preserve">Conclusion</w:t>
      </w:r>
    </w:p>
    <w:p>
      <w:pPr>
        <w:pStyle w:val="FirstParagraph"/>
      </w:pPr>
      <w:r>
        <w:t xml:space="preserve">In conclusion, I am confident that my experience as a Plumber, coupled with my understanding of China Guangzhou’s unique market demands, makes me a strong candidate for this position. I am excited about the possibility of contributing to your team and helping to shape the city’s plumbing infrastructure.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China Guangzhou</dc:title>
  <dc:creator/>
  <dc:language>en</dc:language>
  <cp:keywords/>
  <dcterms:created xsi:type="dcterms:W3CDTF">2026-07-21T14:10:38Z</dcterms:created>
  <dcterms:modified xsi:type="dcterms:W3CDTF">2026-07-21T14:10:38Z</dcterms:modified>
</cp:coreProperties>
</file>

<file path=docProps/custom.xml><?xml version="1.0" encoding="utf-8"?>
<Properties xmlns="http://schemas.openxmlformats.org/officeDocument/2006/custom-properties" xmlns:vt="http://schemas.openxmlformats.org/officeDocument/2006/docPropsVTypes"/>
</file>